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W w:w="0" w:type="auto"/>
        <w:tblLook w:val="04A0" w:firstRow="1" w:lastRow="0" w:firstColumn="1" w:lastColumn="0" w:noHBand="0" w:noVBand="1"/>
      </w:tblPr>
      <w:tblGrid>
        <w:gridCol w:w="1194"/>
        <w:gridCol w:w="1616"/>
        <w:gridCol w:w="1746"/>
        <w:gridCol w:w="1711"/>
        <w:gridCol w:w="1777"/>
        <w:gridCol w:w="1692"/>
      </w:tblGrid>
      <w:tr w:rsidR="00254E4E" w:rsidRPr="00254E4E" w14:paraId="67ED2179" w14:textId="77777777" w:rsidTr="00254E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6"/>
            <w:vAlign w:val="center"/>
          </w:tcPr>
          <w:p w14:paraId="0559FA8A" w14:textId="5DF634C0" w:rsidR="00254E4E" w:rsidRPr="00254E4E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bookmarkStart w:id="0" w:name="_GoBack"/>
            <w:bookmarkEnd w:id="0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Program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Adı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:</w:t>
            </w:r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>Veterinerik</w:t>
            </w:r>
            <w:proofErr w:type="spellEnd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>Cerrahisi</w:t>
            </w:r>
            <w:proofErr w:type="spellEnd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>Programı</w:t>
            </w:r>
            <w:proofErr w:type="spellEnd"/>
          </w:p>
        </w:tc>
      </w:tr>
      <w:tr w:rsidR="00254E4E" w:rsidRPr="00254E4E" w14:paraId="5D0024D1" w14:textId="77777777" w:rsidTr="00254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6"/>
            <w:vAlign w:val="center"/>
          </w:tcPr>
          <w:p w14:paraId="0F2A18A5" w14:textId="5EAF10D1" w:rsidR="00254E4E" w:rsidRPr="00254E4E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Eğitim-Öğretim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Dönemi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: </w:t>
            </w:r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 xml:space="preserve">2025-2026 </w:t>
            </w:r>
            <w:proofErr w:type="spellStart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>Bahar</w:t>
            </w:r>
            <w:proofErr w:type="spellEnd"/>
            <w:r w:rsidR="008264E6">
              <w:rPr>
                <w:rFonts w:eastAsia="Calibri"/>
                <w:sz w:val="20"/>
                <w:szCs w:val="20"/>
                <w:lang w:val="en-US" w:eastAsia="en-US"/>
              </w:rPr>
              <w:t xml:space="preserve"> Dönemi</w:t>
            </w:r>
          </w:p>
        </w:tc>
      </w:tr>
      <w:tr w:rsidR="00585B02" w:rsidRPr="00254E4E" w14:paraId="0681DCCD" w14:textId="77777777" w:rsidTr="00254E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69914C93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Saat</w:t>
            </w:r>
          </w:p>
        </w:tc>
        <w:tc>
          <w:tcPr>
            <w:tcW w:w="1645" w:type="dxa"/>
            <w:vAlign w:val="center"/>
          </w:tcPr>
          <w:p w14:paraId="06339DC4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azartesi</w:t>
            </w:r>
            <w:proofErr w:type="spellEnd"/>
          </w:p>
        </w:tc>
        <w:tc>
          <w:tcPr>
            <w:tcW w:w="1788" w:type="dxa"/>
            <w:vAlign w:val="center"/>
          </w:tcPr>
          <w:p w14:paraId="05380D12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Salı</w:t>
            </w:r>
            <w:proofErr w:type="spellEnd"/>
          </w:p>
        </w:tc>
        <w:tc>
          <w:tcPr>
            <w:tcW w:w="1750" w:type="dxa"/>
            <w:vAlign w:val="center"/>
          </w:tcPr>
          <w:p w14:paraId="525A2D1A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Çarşamba</w:t>
            </w:r>
            <w:proofErr w:type="spellEnd"/>
          </w:p>
        </w:tc>
        <w:tc>
          <w:tcPr>
            <w:tcW w:w="1808" w:type="dxa"/>
            <w:vAlign w:val="center"/>
          </w:tcPr>
          <w:p w14:paraId="688115CF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erşembe</w:t>
            </w:r>
            <w:proofErr w:type="spellEnd"/>
          </w:p>
        </w:tc>
        <w:tc>
          <w:tcPr>
            <w:tcW w:w="1729" w:type="dxa"/>
            <w:vAlign w:val="center"/>
          </w:tcPr>
          <w:p w14:paraId="3B2E9E76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Cuma</w:t>
            </w:r>
          </w:p>
        </w:tc>
      </w:tr>
      <w:tr w:rsidR="00585B02" w:rsidRPr="00254E4E" w14:paraId="3F202CA2" w14:textId="77777777" w:rsidTr="00254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3F006656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8.00-08.45</w:t>
            </w:r>
          </w:p>
        </w:tc>
        <w:tc>
          <w:tcPr>
            <w:tcW w:w="1645" w:type="dxa"/>
            <w:vAlign w:val="center"/>
          </w:tcPr>
          <w:p w14:paraId="7593335C" w14:textId="5A53C724" w:rsid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65BB466D" w14:textId="58604C55" w:rsidR="00942C54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5C89BC02" w14:textId="2C57C84C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608BDD70" w14:textId="431D932A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0D62BE1F" w14:textId="70BAEFF2" w:rsidR="00585B02" w:rsidRPr="00254E4E" w:rsidRDefault="00585B02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8" w:type="dxa"/>
            <w:vAlign w:val="center"/>
          </w:tcPr>
          <w:p w14:paraId="73CD336F" w14:textId="77777777" w:rsidR="00942C54" w:rsidRDefault="00942C54" w:rsidP="00942C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04E83AA5" w14:textId="015D3F9C" w:rsid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5C1E8F9A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7B488383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20246CAD" w14:textId="782AE8BB" w:rsidR="00585B02" w:rsidRPr="00254E4E" w:rsidRDefault="00585B02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0" w:type="dxa"/>
            <w:vAlign w:val="center"/>
          </w:tcPr>
          <w:p w14:paraId="223B3212" w14:textId="77777777" w:rsidR="00942C54" w:rsidRDefault="00942C54" w:rsidP="00942C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6116EF44" w14:textId="715DF845" w:rsid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47E5FC7D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27EA34BF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3069F247" w14:textId="212F57BB" w:rsidR="00585B02" w:rsidRPr="00254E4E" w:rsidRDefault="00585B02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08" w:type="dxa"/>
            <w:vAlign w:val="center"/>
          </w:tcPr>
          <w:p w14:paraId="53FCA30C" w14:textId="77777777" w:rsidR="00942C54" w:rsidRDefault="00942C54" w:rsidP="00942C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672CF2DA" w14:textId="4A38BA75" w:rsid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426D8B0F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6B8067EE" w14:textId="304555E9" w:rsidR="00585B02" w:rsidRPr="00254E4E" w:rsidRDefault="00585B02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9" w:type="dxa"/>
            <w:vAlign w:val="center"/>
          </w:tcPr>
          <w:p w14:paraId="1E07DA47" w14:textId="77777777" w:rsidR="00942C54" w:rsidRDefault="00942C54" w:rsidP="00942C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6850130C" w14:textId="7D55ECD9" w:rsid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62F79AAF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5EF65C7A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38200302" w14:textId="6EFD8F3A" w:rsidR="00585B02" w:rsidRPr="00254E4E" w:rsidRDefault="00585B02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585B02" w:rsidRPr="00254E4E" w14:paraId="383E50AE" w14:textId="77777777" w:rsidTr="00254E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505D1293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9.00-09.45</w:t>
            </w:r>
          </w:p>
        </w:tc>
        <w:tc>
          <w:tcPr>
            <w:tcW w:w="1645" w:type="dxa"/>
            <w:vAlign w:val="center"/>
          </w:tcPr>
          <w:p w14:paraId="1D9E756F" w14:textId="171A1973" w:rsidR="00254E4E" w:rsidRPr="00254E4E" w:rsidRDefault="00942C54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1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788" w:type="dxa"/>
            <w:vAlign w:val="center"/>
          </w:tcPr>
          <w:p w14:paraId="630BE99B" w14:textId="3BED3618" w:rsidR="00254E4E" w:rsidRPr="00254E4E" w:rsidRDefault="00942C54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08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Gelişimse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Ortopedi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DD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750" w:type="dxa"/>
            <w:vAlign w:val="center"/>
          </w:tcPr>
          <w:p w14:paraId="2C468D09" w14:textId="77777777" w:rsidR="00585B02" w:rsidRDefault="00585B02" w:rsidP="00585B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5B0DC7AF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08" w:type="dxa"/>
            <w:vAlign w:val="center"/>
          </w:tcPr>
          <w:p w14:paraId="3AB25F63" w14:textId="646C3292" w:rsidR="00254E4E" w:rsidRPr="00254E4E" w:rsidRDefault="00942C54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12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entra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inir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</w:tc>
        <w:tc>
          <w:tcPr>
            <w:tcW w:w="1729" w:type="dxa"/>
            <w:vAlign w:val="center"/>
          </w:tcPr>
          <w:p w14:paraId="6802387F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585B02" w:rsidRPr="00254E4E" w14:paraId="097CC09E" w14:textId="77777777" w:rsidTr="00254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49A9F64E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0.00-10.45</w:t>
            </w:r>
          </w:p>
        </w:tc>
        <w:tc>
          <w:tcPr>
            <w:tcW w:w="1645" w:type="dxa"/>
            <w:vAlign w:val="center"/>
          </w:tcPr>
          <w:p w14:paraId="185AF909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8" w:type="dxa"/>
            <w:vAlign w:val="center"/>
          </w:tcPr>
          <w:p w14:paraId="75109AEB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0" w:type="dxa"/>
            <w:vAlign w:val="center"/>
          </w:tcPr>
          <w:p w14:paraId="234DF802" w14:textId="77777777" w:rsidR="00585B02" w:rsidRDefault="00585B02" w:rsidP="00585B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02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anışmanlığı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IV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1914229C" w14:textId="01303BDF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08" w:type="dxa"/>
            <w:vAlign w:val="center"/>
          </w:tcPr>
          <w:p w14:paraId="34806A1A" w14:textId="2A786D0B" w:rsidR="00254E4E" w:rsidRP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12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entra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inir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</w:tc>
        <w:tc>
          <w:tcPr>
            <w:tcW w:w="1729" w:type="dxa"/>
            <w:vAlign w:val="center"/>
          </w:tcPr>
          <w:p w14:paraId="3D734076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585B02" w:rsidRPr="00254E4E" w14:paraId="4FFF8B8F" w14:textId="77777777" w:rsidTr="00254E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11F62765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1.00-11.45</w:t>
            </w:r>
          </w:p>
        </w:tc>
        <w:tc>
          <w:tcPr>
            <w:tcW w:w="1645" w:type="dxa"/>
            <w:vAlign w:val="center"/>
          </w:tcPr>
          <w:p w14:paraId="2B5217CC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8" w:type="dxa"/>
            <w:vAlign w:val="center"/>
          </w:tcPr>
          <w:p w14:paraId="4EE433CE" w14:textId="77777777" w:rsidR="00254E4E" w:rsidRDefault="00942C54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2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IV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0767B93E" w14:textId="68FC11A4" w:rsidR="00585B02" w:rsidRP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501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I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</w:tc>
        <w:tc>
          <w:tcPr>
            <w:tcW w:w="1750" w:type="dxa"/>
            <w:vAlign w:val="center"/>
          </w:tcPr>
          <w:p w14:paraId="313A219E" w14:textId="1A44D451" w:rsidR="00254E4E" w:rsidRPr="00254E4E" w:rsidRDefault="00942C54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12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entra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inir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sistem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hastalıkları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</w:tc>
        <w:tc>
          <w:tcPr>
            <w:tcW w:w="1808" w:type="dxa"/>
            <w:vAlign w:val="center"/>
          </w:tcPr>
          <w:p w14:paraId="1E2876AE" w14:textId="42A8DEE1" w:rsidR="00254E4E" w:rsidRPr="00254E4E" w:rsidRDefault="00942C54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08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Gelişimse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Ortopedi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DD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729" w:type="dxa"/>
            <w:vAlign w:val="center"/>
          </w:tcPr>
          <w:p w14:paraId="115DA13E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585B02" w:rsidRPr="00254E4E" w14:paraId="0D628C6A" w14:textId="77777777" w:rsidTr="00254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1999C418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13.00-13.45</w:t>
            </w:r>
          </w:p>
        </w:tc>
        <w:tc>
          <w:tcPr>
            <w:tcW w:w="1645" w:type="dxa"/>
            <w:vAlign w:val="center"/>
          </w:tcPr>
          <w:p w14:paraId="3B0489B6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8" w:type="dxa"/>
            <w:vAlign w:val="center"/>
          </w:tcPr>
          <w:p w14:paraId="3823DF6A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0" w:type="dxa"/>
            <w:vAlign w:val="center"/>
          </w:tcPr>
          <w:p w14:paraId="533EA63F" w14:textId="4822DC9D" w:rsidR="00254E4E" w:rsidRP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10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Öze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Radyograf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Teknikler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DD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808" w:type="dxa"/>
            <w:vAlign w:val="center"/>
          </w:tcPr>
          <w:p w14:paraId="257C9654" w14:textId="637B24C5" w:rsidR="00254E4E" w:rsidRP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08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Gelişimse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Ortopedi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Hastalıklar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DD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729" w:type="dxa"/>
            <w:vAlign w:val="center"/>
          </w:tcPr>
          <w:p w14:paraId="379FED62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585B02" w:rsidRPr="00254E4E" w14:paraId="00A7C84A" w14:textId="77777777" w:rsidTr="00254E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18B180BF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4.00-14.45</w:t>
            </w:r>
          </w:p>
        </w:tc>
        <w:tc>
          <w:tcPr>
            <w:tcW w:w="1645" w:type="dxa"/>
            <w:vAlign w:val="center"/>
          </w:tcPr>
          <w:p w14:paraId="6CA4E8BD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8" w:type="dxa"/>
            <w:vAlign w:val="center"/>
          </w:tcPr>
          <w:p w14:paraId="0D819432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0" w:type="dxa"/>
            <w:vAlign w:val="center"/>
          </w:tcPr>
          <w:p w14:paraId="3F1F0D78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08" w:type="dxa"/>
            <w:vAlign w:val="center"/>
          </w:tcPr>
          <w:p w14:paraId="25547D20" w14:textId="16B87D30" w:rsidR="00254E4E" w:rsidRPr="00254E4E" w:rsidRDefault="00942C54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10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Öze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Radyograf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Teknikler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DD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729" w:type="dxa"/>
            <w:vAlign w:val="center"/>
          </w:tcPr>
          <w:p w14:paraId="355107DF" w14:textId="72F3251C" w:rsidR="00254E4E" w:rsidRP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602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oktora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IV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</w:tc>
      </w:tr>
      <w:tr w:rsidR="00585B02" w:rsidRPr="00254E4E" w14:paraId="60C9FE83" w14:textId="77777777" w:rsidTr="00254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3FBB5CEE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5.00-15.45</w:t>
            </w:r>
          </w:p>
        </w:tc>
        <w:tc>
          <w:tcPr>
            <w:tcW w:w="1645" w:type="dxa"/>
            <w:vAlign w:val="center"/>
          </w:tcPr>
          <w:p w14:paraId="11E8EA16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8" w:type="dxa"/>
            <w:vAlign w:val="center"/>
          </w:tcPr>
          <w:p w14:paraId="2F6901D8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0" w:type="dxa"/>
            <w:vAlign w:val="center"/>
          </w:tcPr>
          <w:p w14:paraId="6A78899E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08" w:type="dxa"/>
            <w:vAlign w:val="center"/>
          </w:tcPr>
          <w:p w14:paraId="2D445D8C" w14:textId="3EA74EE3" w:rsidR="00254E4E" w:rsidRPr="00254E4E" w:rsidRDefault="00942C54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410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Özel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Radyograf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Teknikler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DD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</w:tc>
        <w:tc>
          <w:tcPr>
            <w:tcW w:w="1729" w:type="dxa"/>
            <w:vAlign w:val="center"/>
          </w:tcPr>
          <w:p w14:paraId="32C593F5" w14:textId="77777777"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585B02" w:rsidRPr="00254E4E" w14:paraId="3A704848" w14:textId="77777777" w:rsidTr="00254E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14:paraId="4035BFA2" w14:textId="77777777"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6.00-16.45</w:t>
            </w:r>
          </w:p>
        </w:tc>
        <w:tc>
          <w:tcPr>
            <w:tcW w:w="1645" w:type="dxa"/>
            <w:vAlign w:val="center"/>
          </w:tcPr>
          <w:p w14:paraId="69056DBC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8" w:type="dxa"/>
            <w:vAlign w:val="center"/>
          </w:tcPr>
          <w:p w14:paraId="50CC91FC" w14:textId="77777777" w:rsidR="00942C54" w:rsidRDefault="00942C54" w:rsidP="00942C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2F00853D" w14:textId="5D91EBFC" w:rsid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42043A18" w14:textId="77777777" w:rsidR="00585B02" w:rsidRDefault="00585B02" w:rsidP="00585B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104FB4DE" w14:textId="33A9AE7E" w:rsidR="00585B02" w:rsidRP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50" w:type="dxa"/>
            <w:vAlign w:val="center"/>
          </w:tcPr>
          <w:p w14:paraId="53094CC8" w14:textId="77777777" w:rsidR="00942C54" w:rsidRDefault="00942C54" w:rsidP="00942C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1BCC2C62" w14:textId="4217041B" w:rsid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02CF5E08" w14:textId="77777777" w:rsidR="00585B02" w:rsidRDefault="00585B02" w:rsidP="00585B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642ED5A8" w14:textId="77777777" w:rsidR="00585B02" w:rsidRDefault="00585B02" w:rsidP="00585B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5CDA6DE1" w14:textId="0F97F729" w:rsidR="00585B02" w:rsidRP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808" w:type="dxa"/>
            <w:vAlign w:val="center"/>
          </w:tcPr>
          <w:p w14:paraId="26D38580" w14:textId="77777777" w:rsidR="00942C54" w:rsidRDefault="00942C54" w:rsidP="00942C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M.Barış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AKGÜL)</w:t>
            </w:r>
          </w:p>
          <w:p w14:paraId="6FEA2D1B" w14:textId="08054652" w:rsid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CR503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proofErr w:type="spellStart"/>
            <w:r>
              <w:rPr>
                <w:rFonts w:eastAsia="Calibri"/>
                <w:sz w:val="20"/>
                <w:szCs w:val="20"/>
                <w:lang w:val="en-US" w:eastAsia="en-US"/>
              </w:rPr>
              <w:t>Doç</w:t>
            </w:r>
            <w:proofErr w:type="spellEnd"/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. Dr. Ali </w:t>
            </w:r>
            <w:r w:rsidR="00B12B0B">
              <w:rPr>
                <w:rFonts w:eastAsia="Calibri"/>
                <w:sz w:val="20"/>
                <w:szCs w:val="20"/>
                <w:lang w:val="en-US" w:eastAsia="en-US"/>
              </w:rPr>
              <w:t>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ÜLAYDIN)</w:t>
            </w:r>
          </w:p>
          <w:p w14:paraId="05D16B29" w14:textId="77777777" w:rsidR="00585B02" w:rsidRDefault="00585B02" w:rsidP="00585B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VCR604 /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Nihat ŞINDAK)</w:t>
            </w:r>
          </w:p>
          <w:p w14:paraId="73C780A2" w14:textId="77777777" w:rsidR="00585B02" w:rsidRDefault="00585B02" w:rsidP="00585B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42B64AA6" w14:textId="53F19C23" w:rsidR="00585B02" w:rsidRPr="00254E4E" w:rsidRDefault="00585B02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29" w:type="dxa"/>
            <w:vAlign w:val="center"/>
          </w:tcPr>
          <w:p w14:paraId="479EACFB" w14:textId="77777777" w:rsidR="00585B02" w:rsidRDefault="00585B02" w:rsidP="00585B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VCR420 /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585B0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942C54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Prof. Dr. Mehmet SAĞLAM)</w:t>
            </w:r>
          </w:p>
          <w:p w14:paraId="665A8A15" w14:textId="77777777"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</w:tbl>
    <w:p w14:paraId="0091C747" w14:textId="77777777" w:rsidR="00254E4E" w:rsidRPr="00036231" w:rsidRDefault="00254E4E" w:rsidP="00FB5103">
      <w:pPr>
        <w:spacing w:before="120" w:after="120" w:line="360" w:lineRule="auto"/>
      </w:pPr>
    </w:p>
    <w:sectPr w:rsidR="00254E4E" w:rsidRPr="00036231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7D1DA" w14:textId="77777777" w:rsidR="001F6E40" w:rsidRDefault="001F6E40">
      <w:r>
        <w:separator/>
      </w:r>
    </w:p>
  </w:endnote>
  <w:endnote w:type="continuationSeparator" w:id="0">
    <w:p w14:paraId="32A7BC5F" w14:textId="77777777" w:rsidR="001F6E40" w:rsidRDefault="001F6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CCF8" w14:textId="77777777"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75FC1" w14:textId="77777777"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9FDDC" w14:textId="77777777"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14:paraId="14BCD1D7" w14:textId="77777777"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3ECD6" w14:textId="77777777" w:rsidR="001F6E40" w:rsidRDefault="001F6E40">
      <w:r>
        <w:separator/>
      </w:r>
    </w:p>
  </w:footnote>
  <w:footnote w:type="continuationSeparator" w:id="0">
    <w:p w14:paraId="20BC290C" w14:textId="77777777" w:rsidR="001F6E40" w:rsidRDefault="001F6E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AE25A" w14:textId="77777777"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AE52C" w14:textId="77777777"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89521C1" wp14:editId="7C3CAABF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8158BE" w14:textId="77777777"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14:paraId="4A36519B" w14:textId="77777777"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14:paraId="0386AFDF" w14:textId="77777777" w:rsidTr="00FB5103">
      <w:trPr>
        <w:trHeight w:val="1560"/>
      </w:trPr>
      <w:tc>
        <w:tcPr>
          <w:tcW w:w="1207" w:type="pct"/>
        </w:tcPr>
        <w:p w14:paraId="322AFA1C" w14:textId="77777777"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3E6F6616" wp14:editId="52AC27D8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vAlign w:val="center"/>
        </w:tcPr>
        <w:p w14:paraId="35C9C1EA" w14:textId="77777777"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14:paraId="1820FB43" w14:textId="77777777"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14:paraId="4453F73B" w14:textId="77777777"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14:paraId="64406D9F" w14:textId="77777777"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14:paraId="16BA48C7" w14:textId="77777777"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14:paraId="6115AC9E" w14:textId="77777777" w:rsidR="00CC781E" w:rsidRDefault="00CC781E" w:rsidP="00036231">
    <w:pPr>
      <w:pStyle w:val="stBilgi"/>
      <w:jc w:val="center"/>
    </w:pPr>
  </w:p>
  <w:p w14:paraId="178C027E" w14:textId="77777777"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231"/>
    <w:rsid w:val="00036AB5"/>
    <w:rsid w:val="0005454E"/>
    <w:rsid w:val="00057D5A"/>
    <w:rsid w:val="000621D1"/>
    <w:rsid w:val="000744A6"/>
    <w:rsid w:val="00094FE9"/>
    <w:rsid w:val="00097FEA"/>
    <w:rsid w:val="000A2E21"/>
    <w:rsid w:val="000F4CDE"/>
    <w:rsid w:val="00120A0E"/>
    <w:rsid w:val="00134EDF"/>
    <w:rsid w:val="00164551"/>
    <w:rsid w:val="00184711"/>
    <w:rsid w:val="001A2D0F"/>
    <w:rsid w:val="001A2D6E"/>
    <w:rsid w:val="001D7209"/>
    <w:rsid w:val="001F5C62"/>
    <w:rsid w:val="001F6E40"/>
    <w:rsid w:val="00254E4E"/>
    <w:rsid w:val="00257F27"/>
    <w:rsid w:val="00262B5C"/>
    <w:rsid w:val="002760EE"/>
    <w:rsid w:val="002C64C4"/>
    <w:rsid w:val="0030447C"/>
    <w:rsid w:val="0035112E"/>
    <w:rsid w:val="00395B63"/>
    <w:rsid w:val="00431164"/>
    <w:rsid w:val="00446142"/>
    <w:rsid w:val="004606FB"/>
    <w:rsid w:val="004868C0"/>
    <w:rsid w:val="004A5720"/>
    <w:rsid w:val="004C451D"/>
    <w:rsid w:val="004C47F6"/>
    <w:rsid w:val="004D2F57"/>
    <w:rsid w:val="004F0A34"/>
    <w:rsid w:val="005177E3"/>
    <w:rsid w:val="00565890"/>
    <w:rsid w:val="00585B02"/>
    <w:rsid w:val="005A534C"/>
    <w:rsid w:val="005B0D80"/>
    <w:rsid w:val="005B474E"/>
    <w:rsid w:val="005B564F"/>
    <w:rsid w:val="005C4B0E"/>
    <w:rsid w:val="005C54B9"/>
    <w:rsid w:val="005C5A94"/>
    <w:rsid w:val="005C7485"/>
    <w:rsid w:val="005E0EBA"/>
    <w:rsid w:val="005E512F"/>
    <w:rsid w:val="0060481C"/>
    <w:rsid w:val="006112B3"/>
    <w:rsid w:val="00620E3A"/>
    <w:rsid w:val="0069111C"/>
    <w:rsid w:val="006A2499"/>
    <w:rsid w:val="006C06C0"/>
    <w:rsid w:val="006C6D5F"/>
    <w:rsid w:val="006E2328"/>
    <w:rsid w:val="006E42E6"/>
    <w:rsid w:val="006F7381"/>
    <w:rsid w:val="007071D6"/>
    <w:rsid w:val="0072621D"/>
    <w:rsid w:val="00776464"/>
    <w:rsid w:val="00783D97"/>
    <w:rsid w:val="0079561A"/>
    <w:rsid w:val="007C29BA"/>
    <w:rsid w:val="007C2D5B"/>
    <w:rsid w:val="007C6EA6"/>
    <w:rsid w:val="007E412D"/>
    <w:rsid w:val="00812BA8"/>
    <w:rsid w:val="00814AA8"/>
    <w:rsid w:val="008264E6"/>
    <w:rsid w:val="00862271"/>
    <w:rsid w:val="0086681B"/>
    <w:rsid w:val="00877B6E"/>
    <w:rsid w:val="008841B3"/>
    <w:rsid w:val="00890269"/>
    <w:rsid w:val="008D3A80"/>
    <w:rsid w:val="00912813"/>
    <w:rsid w:val="00942C54"/>
    <w:rsid w:val="0095074A"/>
    <w:rsid w:val="0095544B"/>
    <w:rsid w:val="0095725C"/>
    <w:rsid w:val="00986EB9"/>
    <w:rsid w:val="00996F49"/>
    <w:rsid w:val="009B0A5A"/>
    <w:rsid w:val="009B2085"/>
    <w:rsid w:val="009C5AE8"/>
    <w:rsid w:val="009E1275"/>
    <w:rsid w:val="009E3AB2"/>
    <w:rsid w:val="00A26ED0"/>
    <w:rsid w:val="00A367D2"/>
    <w:rsid w:val="00A4550F"/>
    <w:rsid w:val="00A501AD"/>
    <w:rsid w:val="00A8166A"/>
    <w:rsid w:val="00AE3BED"/>
    <w:rsid w:val="00B12B0B"/>
    <w:rsid w:val="00B331D9"/>
    <w:rsid w:val="00B52D7C"/>
    <w:rsid w:val="00B53771"/>
    <w:rsid w:val="00B709CE"/>
    <w:rsid w:val="00BB3857"/>
    <w:rsid w:val="00BC03ED"/>
    <w:rsid w:val="00BC680D"/>
    <w:rsid w:val="00BD591B"/>
    <w:rsid w:val="00BF398F"/>
    <w:rsid w:val="00C117C2"/>
    <w:rsid w:val="00C51AAA"/>
    <w:rsid w:val="00C702FD"/>
    <w:rsid w:val="00C91A1C"/>
    <w:rsid w:val="00CC781E"/>
    <w:rsid w:val="00D11571"/>
    <w:rsid w:val="00D23D68"/>
    <w:rsid w:val="00D4513F"/>
    <w:rsid w:val="00D54F6B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246F1"/>
    <w:rsid w:val="00FA487E"/>
    <w:rsid w:val="00FB5103"/>
    <w:rsid w:val="00FD3956"/>
    <w:rsid w:val="00FD5EBC"/>
    <w:rsid w:val="00FF45E8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720F55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28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2</cp:revision>
  <cp:lastPrinted>2015-06-08T06:04:00Z</cp:lastPrinted>
  <dcterms:created xsi:type="dcterms:W3CDTF">2026-02-23T14:05:00Z</dcterms:created>
  <dcterms:modified xsi:type="dcterms:W3CDTF">2026-02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